
<file path=[Content_Types].xml><?xml version="1.0" encoding="utf-8"?>
<Types xmlns="http://schemas.openxmlformats.org/package/2006/content-types"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612D4" w:rsidRDefault="00E871FC" w:rsidP="008F6920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u w:val="single"/>
        </w:rPr>
      </w:pPr>
      <w:r w:rsidRPr="00111CC7">
        <w:rPr>
          <w:rFonts w:eastAsia="Times New Roman" w:cstheme="minorHAnsi"/>
          <w:b/>
          <w:noProof/>
          <w:sz w:val="24"/>
          <w:szCs w:val="24"/>
          <w:u w:val="single"/>
        </w:rPr>
        <w:t>INFO</w:t>
      </w:r>
      <w:bookmarkStart w:id="0" w:name="_GoBack"/>
      <w:bookmarkEnd w:id="0"/>
      <w:r w:rsidR="00111CC7">
        <w:rPr>
          <w:rFonts w:eastAsia="Times New Roman" w:cstheme="minorHAnsi"/>
          <w:b/>
          <w:noProof/>
          <w:sz w:val="24"/>
          <w:szCs w:val="24"/>
          <w:u w:val="single"/>
        </w:rPr>
        <w:t xml:space="preserve"> </w:t>
      </w:r>
      <w:r w:rsidRPr="00111CC7">
        <w:rPr>
          <w:rFonts w:eastAsia="Times New Roman" w:cstheme="minorHAnsi"/>
          <w:b/>
          <w:noProof/>
          <w:sz w:val="24"/>
          <w:szCs w:val="24"/>
          <w:u w:val="single"/>
        </w:rPr>
        <w:t>SHEET</w:t>
      </w:r>
      <w:r w:rsidR="00B600F3" w:rsidRPr="00B600F3">
        <w:rPr>
          <w:rFonts w:eastAsia="Times New Roman" w:cstheme="minorHAnsi"/>
          <w:b/>
          <w:sz w:val="24"/>
          <w:szCs w:val="24"/>
          <w:u w:val="single"/>
        </w:rPr>
        <w:t>:</w:t>
      </w:r>
    </w:p>
    <w:p w:rsidR="00B600F3" w:rsidRPr="00B600F3" w:rsidRDefault="00B600F3" w:rsidP="008F6920">
      <w:pPr>
        <w:spacing w:after="0" w:line="240" w:lineRule="auto"/>
        <w:jc w:val="both"/>
        <w:rPr>
          <w:rFonts w:eastAsia="Times New Roman" w:cstheme="minorHAnsi"/>
          <w:b/>
          <w:sz w:val="24"/>
          <w:szCs w:val="24"/>
          <w:u w:val="single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92"/>
        <w:gridCol w:w="6652"/>
      </w:tblGrid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Full Nam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am Prasad Badugu</w:t>
            </w:r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Email ID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Ram.rp2706</w:t>
            </w:r>
            <w:r w:rsidR="00FA6D7B">
              <w:rPr>
                <w:rFonts w:eastAsia="Times New Roman" w:cstheme="minorHAnsi"/>
                <w:sz w:val="24"/>
                <w:szCs w:val="24"/>
              </w:rPr>
              <w:t>@gmail.com</w:t>
            </w:r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Phone No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pStyle w:val="ListParagraph"/>
              <w:widowControl w:val="0"/>
              <w:numPr>
                <w:ilvl w:val="0"/>
                <w:numId w:val="5"/>
              </w:numPr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cstheme="minorHAnsi"/>
                <w:color w:val="000000" w:themeColor="text1"/>
                <w:sz w:val="24"/>
                <w:szCs w:val="24"/>
              </w:rPr>
            </w:pPr>
            <w:r>
              <w:rPr>
                <w:rFonts w:cstheme="minorHAnsi"/>
                <w:color w:val="000000" w:themeColor="text1"/>
                <w:sz w:val="24"/>
                <w:szCs w:val="24"/>
              </w:rPr>
              <w:t>+1(662)-876-0060</w:t>
            </w:r>
          </w:p>
        </w:tc>
      </w:tr>
      <w:tr w:rsidR="001612D4" w:rsidRPr="008F6920" w:rsidTr="00D532F7">
        <w:trPr>
          <w:trHeight w:val="240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DOB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111CC7">
              <w:rPr>
                <w:rFonts w:eastAsia="Times New Roman" w:cstheme="minorHAnsi"/>
                <w:noProof/>
                <w:sz w:val="24"/>
                <w:szCs w:val="24"/>
              </w:rPr>
              <w:t>J</w:t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u</w:t>
            </w:r>
            <w:r w:rsidRPr="00111CC7">
              <w:rPr>
                <w:rFonts w:eastAsia="Times New Roman" w:cstheme="minorHAnsi"/>
                <w:noProof/>
                <w:sz w:val="24"/>
                <w:szCs w:val="24"/>
              </w:rPr>
              <w:t>ne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>
              <w:rPr>
                <w:rFonts w:eastAsia="Times New Roman" w:cstheme="minorHAnsi"/>
                <w:sz w:val="24"/>
                <w:szCs w:val="24"/>
              </w:rPr>
              <w:t>2</w:t>
            </w:r>
            <w:r w:rsidR="00C959D2">
              <w:rPr>
                <w:rFonts w:eastAsia="Times New Roman" w:cstheme="minorHAnsi"/>
                <w:sz w:val="24"/>
                <w:szCs w:val="24"/>
              </w:rPr>
              <w:t>7, 1992</w:t>
            </w:r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Visa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GC-EAD</w:t>
            </w:r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Current location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allas, TX</w:t>
            </w:r>
          </w:p>
        </w:tc>
      </w:tr>
      <w:tr w:rsidR="001612D4" w:rsidRPr="008F6920" w:rsidTr="00D532F7">
        <w:trPr>
          <w:trHeight w:val="28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SSN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-9121</w:t>
            </w:r>
          </w:p>
        </w:tc>
      </w:tr>
      <w:tr w:rsidR="001612D4" w:rsidRPr="008F6920" w:rsidTr="00D532F7">
        <w:trPr>
          <w:trHeight w:val="240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Education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proofErr w:type="gramStart"/>
            <w:r>
              <w:rPr>
                <w:rFonts w:eastAsia="Times New Roman" w:cstheme="minorHAnsi"/>
                <w:sz w:val="24"/>
                <w:szCs w:val="24"/>
              </w:rPr>
              <w:t>Bachelors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Degree in </w:t>
            </w:r>
            <w:r w:rsidR="00111CC7">
              <w:rPr>
                <w:rFonts w:eastAsia="Times New Roman" w:cstheme="minorHAnsi"/>
                <w:sz w:val="24"/>
                <w:szCs w:val="24"/>
              </w:rPr>
              <w:t>Computer Science</w:t>
            </w:r>
            <w:proofErr w:type="gramEnd"/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Location of</w:t>
            </w:r>
            <w:r w:rsidR="00696248"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 xml:space="preserve"> </w:t>
            </w:r>
            <w:r w:rsidR="00696248" w:rsidRPr="00111CC7">
              <w:rPr>
                <w:rFonts w:eastAsia="Times New Roman" w:cstheme="minorHAnsi"/>
                <w:b/>
                <w:bCs/>
                <w:noProof/>
                <w:sz w:val="24"/>
                <w:szCs w:val="24"/>
              </w:rPr>
              <w:t>under</w:t>
            </w:r>
            <w:r w:rsidRPr="00111CC7">
              <w:rPr>
                <w:rFonts w:eastAsia="Times New Roman" w:cstheme="minorHAnsi"/>
                <w:b/>
                <w:bCs/>
                <w:noProof/>
                <w:sz w:val="24"/>
                <w:szCs w:val="24"/>
              </w:rPr>
              <w:t>grad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C959D2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Hyderabad, India</w:t>
            </w:r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Name of the Colleg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111CC7">
            <w:pPr>
              <w:spacing w:after="0" w:line="240" w:lineRule="auto"/>
              <w:ind w:left="720" w:hanging="720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TRR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Engineering, JNTUH</w:t>
            </w:r>
            <w:r w:rsidR="00795D8C">
              <w:rPr>
                <w:rFonts w:eastAsia="Times New Roman" w:cstheme="minorHAnsi"/>
                <w:sz w:val="24"/>
                <w:szCs w:val="24"/>
              </w:rPr>
              <w:t>, 201</w:t>
            </w:r>
            <w:r>
              <w:rPr>
                <w:rFonts w:eastAsia="Times New Roman" w:cstheme="minorHAnsi"/>
                <w:sz w:val="24"/>
                <w:szCs w:val="24"/>
              </w:rPr>
              <w:t>2</w:t>
            </w:r>
          </w:p>
        </w:tc>
      </w:tr>
      <w:tr w:rsidR="001612D4" w:rsidRPr="008F6920" w:rsidTr="00D532F7">
        <w:trPr>
          <w:trHeight w:val="225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US Enter Date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DEC</w:t>
            </w:r>
            <w:r w:rsidR="00C959D2">
              <w:rPr>
                <w:rFonts w:eastAsia="Times New Roman" w:cstheme="minorHAnsi"/>
                <w:sz w:val="24"/>
                <w:szCs w:val="24"/>
              </w:rPr>
              <w:t xml:space="preserve"> 2015</w:t>
            </w:r>
          </w:p>
        </w:tc>
      </w:tr>
      <w:tr w:rsidR="001612D4" w:rsidRPr="008F6920" w:rsidTr="00D532F7">
        <w:trPr>
          <w:trHeight w:val="240"/>
        </w:trPr>
        <w:tc>
          <w:tcPr>
            <w:tcW w:w="269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  <w:hideMark/>
          </w:tcPr>
          <w:p w:rsidR="001612D4" w:rsidRPr="008F6920" w:rsidRDefault="001612D4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F6920">
              <w:rPr>
                <w:rFonts w:eastAsia="Times New Roman" w:cstheme="minorHAnsi"/>
                <w:b/>
                <w:bCs/>
                <w:sz w:val="24"/>
                <w:szCs w:val="24"/>
              </w:rPr>
              <w:t>Last Project</w:t>
            </w:r>
          </w:p>
        </w:tc>
        <w:tc>
          <w:tcPr>
            <w:tcW w:w="6652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tcMar>
              <w:top w:w="0" w:type="dxa"/>
              <w:left w:w="120" w:type="dxa"/>
              <w:bottom w:w="0" w:type="dxa"/>
              <w:right w:w="120" w:type="dxa"/>
            </w:tcMar>
            <w:vAlign w:val="center"/>
          </w:tcPr>
          <w:p w:rsidR="001612D4" w:rsidRPr="008F6920" w:rsidRDefault="00111CC7" w:rsidP="008F6920">
            <w:pPr>
              <w:spacing w:after="0" w:line="240" w:lineRule="auto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111CC7">
              <w:rPr>
                <w:rFonts w:eastAsia="Times New Roman" w:cstheme="minorHAnsi"/>
                <w:noProof/>
                <w:sz w:val="24"/>
                <w:szCs w:val="24"/>
              </w:rPr>
              <w:t>Fann</w:t>
            </w:r>
            <w:r>
              <w:rPr>
                <w:rFonts w:eastAsia="Times New Roman" w:cstheme="minorHAnsi"/>
                <w:noProof/>
                <w:sz w:val="24"/>
                <w:szCs w:val="24"/>
              </w:rPr>
              <w:t>ie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Mae</w:t>
            </w:r>
            <w:r w:rsidRPr="00111CC7">
              <w:rPr>
                <w:rFonts w:eastAsia="Times New Roman" w:cstheme="minorHAnsi"/>
                <w:noProof/>
                <w:sz w:val="24"/>
                <w:szCs w:val="24"/>
              </w:rPr>
              <w:t>, Dallas, TX</w:t>
            </w:r>
          </w:p>
        </w:tc>
      </w:tr>
    </w:tbl>
    <w:p w:rsidR="001612D4" w:rsidRPr="008F6920" w:rsidRDefault="001612D4" w:rsidP="008F6920">
      <w:pPr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8F6920" w:rsidRPr="008F6920" w:rsidRDefault="008F6920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:rsidR="001612D4" w:rsidRPr="008F6920" w:rsidRDefault="001612D4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  <w:u w:val="single"/>
        </w:rPr>
      </w:pPr>
      <w:r w:rsidRPr="008F6920">
        <w:rPr>
          <w:rFonts w:eastAsia="Times New Roman" w:cstheme="minorHAnsi"/>
          <w:b/>
          <w:bCs/>
          <w:sz w:val="24"/>
          <w:szCs w:val="24"/>
          <w:u w:val="single"/>
        </w:rPr>
        <w:t>Employer details</w:t>
      </w:r>
      <w:r w:rsidR="008F6920" w:rsidRPr="008F6920">
        <w:rPr>
          <w:rFonts w:eastAsia="Times New Roman" w:cstheme="minorHAnsi"/>
          <w:b/>
          <w:bCs/>
          <w:sz w:val="24"/>
          <w:szCs w:val="24"/>
          <w:u w:val="single"/>
        </w:rPr>
        <w:t>:</w:t>
      </w:r>
    </w:p>
    <w:p w:rsidR="008F6920" w:rsidRPr="008F6920" w:rsidRDefault="008F6920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:rsidR="00111CC7" w:rsidRPr="00111CC7" w:rsidRDefault="00111CC7" w:rsidP="00111CC7">
      <w:pPr>
        <w:shd w:val="clear" w:color="auto" w:fill="FFFFFF"/>
        <w:spacing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111CC7">
        <w:rPr>
          <w:rFonts w:eastAsia="Times New Roman" w:cstheme="minorHAnsi"/>
          <w:b/>
          <w:bCs/>
          <w:sz w:val="24"/>
          <w:szCs w:val="24"/>
        </w:rPr>
        <w:t>Paul Walker</w:t>
      </w:r>
    </w:p>
    <w:p w:rsidR="00111CC7" w:rsidRPr="00111CC7" w:rsidRDefault="00111CC7" w:rsidP="00111CC7">
      <w:pPr>
        <w:shd w:val="clear" w:color="auto" w:fill="FFFFFF"/>
        <w:spacing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proofErr w:type="spellStart"/>
      <w:r w:rsidRPr="00111CC7">
        <w:rPr>
          <w:rFonts w:eastAsia="Times New Roman" w:cstheme="minorHAnsi"/>
          <w:b/>
          <w:bCs/>
          <w:sz w:val="24"/>
          <w:szCs w:val="24"/>
        </w:rPr>
        <w:t>SygnTech</w:t>
      </w:r>
      <w:proofErr w:type="spellEnd"/>
      <w:r w:rsidRPr="00111CC7">
        <w:rPr>
          <w:rFonts w:eastAsia="Times New Roman" w:cstheme="minorHAnsi"/>
          <w:b/>
          <w:bCs/>
          <w:sz w:val="24"/>
          <w:szCs w:val="24"/>
        </w:rPr>
        <w:t xml:space="preserve"> Systems Inc. </w:t>
      </w:r>
    </w:p>
    <w:p w:rsidR="00111CC7" w:rsidRPr="00111CC7" w:rsidRDefault="00111CC7" w:rsidP="00111CC7">
      <w:pPr>
        <w:shd w:val="clear" w:color="auto" w:fill="FFFFFF"/>
        <w:spacing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111CC7">
        <w:rPr>
          <w:rFonts w:eastAsia="Times New Roman" w:cstheme="minorHAnsi"/>
          <w:b/>
          <w:bCs/>
          <w:sz w:val="24"/>
          <w:szCs w:val="24"/>
        </w:rPr>
        <w:t>Phone: 713-955-6958</w:t>
      </w:r>
    </w:p>
    <w:p w:rsidR="00111CC7" w:rsidRPr="00111CC7" w:rsidRDefault="00111CC7" w:rsidP="00111CC7">
      <w:pPr>
        <w:shd w:val="clear" w:color="auto" w:fill="FFFFFF"/>
        <w:spacing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111CC7">
        <w:rPr>
          <w:rFonts w:eastAsia="Times New Roman" w:cstheme="minorHAnsi"/>
          <w:b/>
          <w:bCs/>
          <w:sz w:val="24"/>
          <w:szCs w:val="24"/>
        </w:rPr>
        <w:t>Fax: 732-579-5515</w:t>
      </w:r>
    </w:p>
    <w:p w:rsidR="002637F3" w:rsidRPr="008F6920" w:rsidRDefault="00111CC7" w:rsidP="00111CC7">
      <w:pPr>
        <w:shd w:val="clear" w:color="auto" w:fill="FFFFFF"/>
        <w:spacing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  <w:r w:rsidRPr="00111CC7">
        <w:rPr>
          <w:rFonts w:eastAsia="Times New Roman" w:cstheme="minorHAnsi"/>
          <w:b/>
          <w:bCs/>
          <w:sz w:val="24"/>
          <w:szCs w:val="24"/>
        </w:rPr>
        <w:t>Email: paul@sygntech.com</w:t>
      </w:r>
    </w:p>
    <w:p w:rsidR="001612D4" w:rsidRPr="008F6920" w:rsidRDefault="001612D4" w:rsidP="008F6920">
      <w:pPr>
        <w:spacing w:after="0" w:line="240" w:lineRule="auto"/>
        <w:jc w:val="both"/>
        <w:rPr>
          <w:rFonts w:eastAsia="Times New Roman" w:cstheme="minorHAnsi"/>
          <w:b/>
          <w:bCs/>
          <w:sz w:val="24"/>
          <w:szCs w:val="24"/>
        </w:rPr>
      </w:pPr>
    </w:p>
    <w:p w:rsidR="00DE1127" w:rsidRPr="008F6920" w:rsidRDefault="00DE1127" w:rsidP="008F6920">
      <w:pPr>
        <w:widowControl w:val="0"/>
        <w:spacing w:after="0" w:line="240" w:lineRule="auto"/>
        <w:jc w:val="both"/>
        <w:rPr>
          <w:rFonts w:cstheme="minorHAnsi"/>
          <w:sz w:val="24"/>
          <w:szCs w:val="24"/>
          <w:shd w:val="clear" w:color="auto" w:fill="FEFEFE"/>
        </w:rPr>
      </w:pPr>
    </w:p>
    <w:p w:rsidR="00DE1127" w:rsidRPr="008F6920" w:rsidRDefault="00DE1127" w:rsidP="008F6920">
      <w:pPr>
        <w:widowControl w:val="0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DE1127" w:rsidRPr="008F6920" w:rsidRDefault="00DE1127" w:rsidP="008F6920">
      <w:pPr>
        <w:widowControl w:val="0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p w:rsidR="001612D4" w:rsidRPr="008F6920" w:rsidRDefault="001612D4" w:rsidP="008F6920">
      <w:pPr>
        <w:widowControl w:val="0"/>
        <w:spacing w:after="0" w:line="240" w:lineRule="auto"/>
        <w:jc w:val="both"/>
        <w:rPr>
          <w:rFonts w:eastAsia="Times New Roman" w:cstheme="minorHAnsi"/>
          <w:sz w:val="24"/>
          <w:szCs w:val="24"/>
        </w:rPr>
      </w:pPr>
    </w:p>
    <w:sectPr w:rsidR="001612D4" w:rsidRPr="008F6920" w:rsidSect="00A6610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4" type="#_x0000_t75" style="width:30pt;height:21pt;visibility:visible;mso-wrap-style:square" o:bullet="t">
        <v:imagedata r:id="rId1" o:title=""/>
      </v:shape>
    </w:pict>
  </w:numPicBullet>
  <w:abstractNum w:abstractNumId="0" w15:restartNumberingAfterBreak="0">
    <w:nsid w:val="07532F59"/>
    <w:multiLevelType w:val="hybridMultilevel"/>
    <w:tmpl w:val="2B76BB9E"/>
    <w:lvl w:ilvl="0" w:tplc="42F2A93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8EDFAE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CF62630C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197AAC0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42785AFA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7FBCB75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025CF8E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59F6A2E2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2CAC1A62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1" w15:restartNumberingAfterBreak="0">
    <w:nsid w:val="26762A16"/>
    <w:multiLevelType w:val="hybridMultilevel"/>
    <w:tmpl w:val="2A2E7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324385"/>
    <w:multiLevelType w:val="hybridMultilevel"/>
    <w:tmpl w:val="23EEE0AC"/>
    <w:lvl w:ilvl="0" w:tplc="0409000B">
      <w:start w:val="1"/>
      <w:numFmt w:val="bullet"/>
      <w:lvlText w:val=""/>
      <w:lvlJc w:val="left"/>
      <w:pPr>
        <w:ind w:left="16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3" w15:restartNumberingAfterBreak="0">
    <w:nsid w:val="3A1A324B"/>
    <w:multiLevelType w:val="hybridMultilevel"/>
    <w:tmpl w:val="C96CB2E4"/>
    <w:lvl w:ilvl="0" w:tplc="E5464AFA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hint="default"/>
        <w:b w:val="0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3CB0667"/>
    <w:multiLevelType w:val="hybridMultilevel"/>
    <w:tmpl w:val="E86658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CFF6ECA"/>
    <w:multiLevelType w:val="hybridMultilevel"/>
    <w:tmpl w:val="E8966CD0"/>
    <w:lvl w:ilvl="0" w:tplc="8BF25204">
      <w:start w:val="1"/>
      <w:numFmt w:val="decimal"/>
      <w:lvlText w:val="%1.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NDUzMDM2tzQxMjFR0lEKTi0uzszPAykwrAUA61Y2jiwAAAA="/>
  </w:docVars>
  <w:rsids>
    <w:rsidRoot w:val="001612D4"/>
    <w:rsid w:val="0005597F"/>
    <w:rsid w:val="000A2C37"/>
    <w:rsid w:val="000B01FF"/>
    <w:rsid w:val="000F102C"/>
    <w:rsid w:val="00111718"/>
    <w:rsid w:val="00111CC7"/>
    <w:rsid w:val="001264A1"/>
    <w:rsid w:val="00160DBA"/>
    <w:rsid w:val="001612D4"/>
    <w:rsid w:val="00181EB1"/>
    <w:rsid w:val="00196DD1"/>
    <w:rsid w:val="001A7E84"/>
    <w:rsid w:val="001B38A4"/>
    <w:rsid w:val="001E326D"/>
    <w:rsid w:val="00206106"/>
    <w:rsid w:val="002106A8"/>
    <w:rsid w:val="002341D6"/>
    <w:rsid w:val="00242E87"/>
    <w:rsid w:val="00253273"/>
    <w:rsid w:val="002637F3"/>
    <w:rsid w:val="002A499E"/>
    <w:rsid w:val="002A637C"/>
    <w:rsid w:val="002C0617"/>
    <w:rsid w:val="002E5590"/>
    <w:rsid w:val="00302C4A"/>
    <w:rsid w:val="0033418D"/>
    <w:rsid w:val="003573E9"/>
    <w:rsid w:val="003753D6"/>
    <w:rsid w:val="00376014"/>
    <w:rsid w:val="003B6C4D"/>
    <w:rsid w:val="003D0471"/>
    <w:rsid w:val="00400A67"/>
    <w:rsid w:val="004105E6"/>
    <w:rsid w:val="00432E02"/>
    <w:rsid w:val="00457488"/>
    <w:rsid w:val="0047364D"/>
    <w:rsid w:val="0049167A"/>
    <w:rsid w:val="004D3D4C"/>
    <w:rsid w:val="004E05B1"/>
    <w:rsid w:val="004F2EE1"/>
    <w:rsid w:val="005049A4"/>
    <w:rsid w:val="005050FF"/>
    <w:rsid w:val="0050706D"/>
    <w:rsid w:val="00526BFA"/>
    <w:rsid w:val="00563E6B"/>
    <w:rsid w:val="00583D15"/>
    <w:rsid w:val="005D2600"/>
    <w:rsid w:val="006011C6"/>
    <w:rsid w:val="006174A8"/>
    <w:rsid w:val="00622ED4"/>
    <w:rsid w:val="00647BE5"/>
    <w:rsid w:val="0067574C"/>
    <w:rsid w:val="00686097"/>
    <w:rsid w:val="00696248"/>
    <w:rsid w:val="006A43FF"/>
    <w:rsid w:val="006A7AE3"/>
    <w:rsid w:val="006B2AC5"/>
    <w:rsid w:val="006D6651"/>
    <w:rsid w:val="00701344"/>
    <w:rsid w:val="0075154A"/>
    <w:rsid w:val="0076216C"/>
    <w:rsid w:val="00786F5A"/>
    <w:rsid w:val="00795D8C"/>
    <w:rsid w:val="007B1734"/>
    <w:rsid w:val="007B3935"/>
    <w:rsid w:val="007C12E7"/>
    <w:rsid w:val="007C7C30"/>
    <w:rsid w:val="007D739B"/>
    <w:rsid w:val="008312DB"/>
    <w:rsid w:val="00841CF4"/>
    <w:rsid w:val="00842788"/>
    <w:rsid w:val="00843168"/>
    <w:rsid w:val="00867587"/>
    <w:rsid w:val="00871635"/>
    <w:rsid w:val="008A0835"/>
    <w:rsid w:val="008A7FF0"/>
    <w:rsid w:val="008B6F0D"/>
    <w:rsid w:val="008F6920"/>
    <w:rsid w:val="008F7044"/>
    <w:rsid w:val="00950864"/>
    <w:rsid w:val="00957DFE"/>
    <w:rsid w:val="009616AE"/>
    <w:rsid w:val="009640ED"/>
    <w:rsid w:val="009B0F95"/>
    <w:rsid w:val="009F5303"/>
    <w:rsid w:val="00A07CEA"/>
    <w:rsid w:val="00A56933"/>
    <w:rsid w:val="00A6610A"/>
    <w:rsid w:val="00A96A35"/>
    <w:rsid w:val="00AC6B91"/>
    <w:rsid w:val="00AF3CEF"/>
    <w:rsid w:val="00B01416"/>
    <w:rsid w:val="00B046CA"/>
    <w:rsid w:val="00B10D2C"/>
    <w:rsid w:val="00B2252B"/>
    <w:rsid w:val="00B272BD"/>
    <w:rsid w:val="00B50A55"/>
    <w:rsid w:val="00B600F3"/>
    <w:rsid w:val="00B6780D"/>
    <w:rsid w:val="00B719DC"/>
    <w:rsid w:val="00BA2B51"/>
    <w:rsid w:val="00C500C3"/>
    <w:rsid w:val="00C943C9"/>
    <w:rsid w:val="00C959D2"/>
    <w:rsid w:val="00CB2A04"/>
    <w:rsid w:val="00CE2A72"/>
    <w:rsid w:val="00CF6FFD"/>
    <w:rsid w:val="00D165F6"/>
    <w:rsid w:val="00D23301"/>
    <w:rsid w:val="00D35554"/>
    <w:rsid w:val="00D532F7"/>
    <w:rsid w:val="00D87C96"/>
    <w:rsid w:val="00D93763"/>
    <w:rsid w:val="00DA49F8"/>
    <w:rsid w:val="00DC6799"/>
    <w:rsid w:val="00DD48BB"/>
    <w:rsid w:val="00DE1127"/>
    <w:rsid w:val="00E0461E"/>
    <w:rsid w:val="00E22C3D"/>
    <w:rsid w:val="00E41DFA"/>
    <w:rsid w:val="00E433BE"/>
    <w:rsid w:val="00E81B0F"/>
    <w:rsid w:val="00E839A2"/>
    <w:rsid w:val="00E871FC"/>
    <w:rsid w:val="00F07F6D"/>
    <w:rsid w:val="00F24D26"/>
    <w:rsid w:val="00F664DA"/>
    <w:rsid w:val="00FA04E2"/>
    <w:rsid w:val="00FA6D7B"/>
    <w:rsid w:val="00FB1016"/>
    <w:rsid w:val="00FC7B5C"/>
    <w:rsid w:val="00FF00DF"/>
    <w:rsid w:val="00FF1B13"/>
    <w:rsid w:val="00FF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C49514"/>
  <w15:docId w15:val="{CD1DEFCB-19E0-4E9A-9793-19E55129F3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1612D4"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12D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612D4"/>
    <w:rPr>
      <w:i/>
      <w:iCs/>
    </w:rPr>
  </w:style>
  <w:style w:type="character" w:customStyle="1" w:styleId="apple-converted-space">
    <w:name w:val="apple-converted-space"/>
    <w:basedOn w:val="DefaultParagraphFont"/>
    <w:rsid w:val="001612D4"/>
  </w:style>
  <w:style w:type="paragraph" w:styleId="ListParagraph">
    <w:name w:val="List Paragraph"/>
    <w:basedOn w:val="Normal"/>
    <w:link w:val="ListParagraphChar"/>
    <w:uiPriority w:val="34"/>
    <w:qFormat/>
    <w:rsid w:val="001612D4"/>
    <w:pPr>
      <w:ind w:left="720"/>
      <w:contextualSpacing/>
    </w:pPr>
  </w:style>
  <w:style w:type="character" w:customStyle="1" w:styleId="il">
    <w:name w:val="il"/>
    <w:basedOn w:val="DefaultParagraphFont"/>
    <w:rsid w:val="00242E87"/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696248"/>
  </w:style>
  <w:style w:type="character" w:customStyle="1" w:styleId="c-address-street">
    <w:name w:val="c-address-street"/>
    <w:basedOn w:val="DefaultParagraphFont"/>
    <w:rsid w:val="00111718"/>
  </w:style>
  <w:style w:type="character" w:customStyle="1" w:styleId="c-address-city">
    <w:name w:val="c-address-city"/>
    <w:basedOn w:val="DefaultParagraphFont"/>
    <w:rsid w:val="00111718"/>
  </w:style>
  <w:style w:type="character" w:customStyle="1" w:styleId="c-address-state">
    <w:name w:val="c-address-state"/>
    <w:basedOn w:val="DefaultParagraphFont"/>
    <w:rsid w:val="00111718"/>
  </w:style>
  <w:style w:type="character" w:customStyle="1" w:styleId="c-address-postal-code">
    <w:name w:val="c-address-postal-code"/>
    <w:basedOn w:val="DefaultParagraphFont"/>
    <w:rsid w:val="00111718"/>
  </w:style>
  <w:style w:type="character" w:customStyle="1" w:styleId="xbe">
    <w:name w:val="_xbe"/>
    <w:basedOn w:val="DefaultParagraphFont"/>
    <w:rsid w:val="007B1734"/>
  </w:style>
  <w:style w:type="paragraph" w:styleId="NoSpacing">
    <w:name w:val="No Spacing"/>
    <w:uiPriority w:val="1"/>
    <w:qFormat/>
    <w:rsid w:val="007B173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5933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GURU</dc:creator>
  <cp:lastModifiedBy>Sai Varun Sanathana</cp:lastModifiedBy>
  <cp:revision>9</cp:revision>
  <dcterms:created xsi:type="dcterms:W3CDTF">2017-08-01T17:23:00Z</dcterms:created>
  <dcterms:modified xsi:type="dcterms:W3CDTF">2018-03-09T19:03:00Z</dcterms:modified>
</cp:coreProperties>
</file>